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472" w:rsidRPr="00137133" w:rsidRDefault="00EE4472" w:rsidP="0026172A">
      <w:pPr>
        <w:jc w:val="center"/>
        <w:rPr>
          <w:rFonts w:ascii="HY헤드라인M" w:eastAsia="HY헤드라인M"/>
          <w:sz w:val="28"/>
          <w:szCs w:val="28"/>
        </w:rPr>
      </w:pPr>
    </w:p>
    <w:p w:rsidR="0026172A" w:rsidRPr="00E43958" w:rsidRDefault="0026172A" w:rsidP="0026172A">
      <w:pPr>
        <w:jc w:val="center"/>
        <w:rPr>
          <w:rFonts w:ascii="HY헤드라인M" w:eastAsia="HY헤드라인M"/>
          <w:sz w:val="48"/>
        </w:rPr>
      </w:pPr>
      <w:r>
        <w:rPr>
          <w:rFonts w:ascii="HY헤드라인M" w:eastAsia="HY헤드라인M" w:hint="eastAsia"/>
          <w:sz w:val="48"/>
        </w:rPr>
        <w:t xml:space="preserve">개인정보 </w:t>
      </w:r>
      <w:proofErr w:type="spellStart"/>
      <w:r>
        <w:rPr>
          <w:rFonts w:ascii="HY헤드라인M" w:eastAsia="HY헤드라인M" w:hint="eastAsia"/>
          <w:sz w:val="48"/>
        </w:rPr>
        <w:t>수집</w:t>
      </w:r>
      <w:r>
        <w:rPr>
          <w:rFonts w:ascii="HY헤드라인M" w:eastAsia="HY헤드라인M" w:hAnsi="HY헤드라인M" w:hint="eastAsia"/>
          <w:sz w:val="48"/>
        </w:rPr>
        <w:t>·</w:t>
      </w:r>
      <w:r>
        <w:rPr>
          <w:rFonts w:ascii="HY헤드라인M" w:eastAsia="HY헤드라인M" w:hint="eastAsia"/>
          <w:sz w:val="48"/>
        </w:rPr>
        <w:t>이용</w:t>
      </w:r>
      <w:proofErr w:type="spellEnd"/>
      <w:r>
        <w:rPr>
          <w:rFonts w:ascii="HY헤드라인M" w:eastAsia="HY헤드라인M" w:hint="eastAsia"/>
          <w:sz w:val="48"/>
        </w:rPr>
        <w:t xml:space="preserve"> 동의서</w:t>
      </w:r>
    </w:p>
    <w:p w:rsidR="0026172A" w:rsidRPr="00E43958" w:rsidRDefault="0026172A" w:rsidP="0026172A">
      <w:pPr>
        <w:jc w:val="center"/>
        <w:rPr>
          <w:rFonts w:ascii="HY헤드라인M" w:eastAsia="HY헤드라인M"/>
          <w:sz w:val="36"/>
        </w:rPr>
      </w:pPr>
    </w:p>
    <w:p w:rsidR="0026172A" w:rsidRPr="00677302" w:rsidRDefault="0026172A" w:rsidP="0026172A">
      <w:pPr>
        <w:rPr>
          <w:spacing w:val="-1"/>
          <w:sz w:val="24"/>
        </w:rPr>
      </w:pPr>
      <w:r w:rsidRPr="00677302">
        <w:rPr>
          <w:rFonts w:hint="eastAsia"/>
          <w:spacing w:val="-1"/>
          <w:sz w:val="24"/>
        </w:rPr>
        <w:t>(사)부산국제영화제</w:t>
      </w:r>
      <w:r w:rsidRPr="00677302">
        <w:rPr>
          <w:spacing w:val="-1"/>
          <w:sz w:val="24"/>
        </w:rPr>
        <w:t>는 개인정보 보호법 제15조에 근거하여 아래와 같이 귀하의 개인정보를</w:t>
      </w:r>
      <w:r w:rsidR="008F0294" w:rsidRPr="00677302">
        <w:rPr>
          <w:spacing w:val="-1"/>
          <w:sz w:val="24"/>
        </w:rPr>
        <w:t xml:space="preserve"> ‘</w:t>
      </w:r>
      <w:proofErr w:type="spellStart"/>
      <w:r w:rsidRPr="00677302">
        <w:rPr>
          <w:spacing w:val="-1"/>
          <w:sz w:val="24"/>
        </w:rPr>
        <w:t>수집ㆍ이용ㆍ활용</w:t>
      </w:r>
      <w:proofErr w:type="spellEnd"/>
      <w:r w:rsidR="008F0294" w:rsidRPr="00677302">
        <w:rPr>
          <w:spacing w:val="-1"/>
          <w:sz w:val="24"/>
        </w:rPr>
        <w:t>’</w:t>
      </w:r>
      <w:r w:rsidRPr="00677302">
        <w:rPr>
          <w:spacing w:val="-1"/>
          <w:sz w:val="24"/>
        </w:rPr>
        <w:t xml:space="preserve">에 동의를 얻고자 합니다. 다음의 사항을 충분히 읽어 보신 후, 동의 여부를 </w:t>
      </w:r>
      <w:r w:rsidRPr="00677302">
        <w:rPr>
          <w:rFonts w:hint="eastAsia"/>
          <w:spacing w:val="-1"/>
          <w:sz w:val="24"/>
        </w:rPr>
        <w:t>확인하여</w:t>
      </w:r>
      <w:r w:rsidRPr="00677302">
        <w:rPr>
          <w:spacing w:val="-1"/>
          <w:sz w:val="24"/>
        </w:rPr>
        <w:t xml:space="preserve"> 서명</w:t>
      </w:r>
      <w:r w:rsidRPr="00677302">
        <w:rPr>
          <w:rFonts w:hint="eastAsia"/>
          <w:spacing w:val="-1"/>
          <w:sz w:val="24"/>
        </w:rPr>
        <w:t xml:space="preserve"> 후 신청서와 함께 보내</w:t>
      </w:r>
      <w:r w:rsidRPr="00677302">
        <w:rPr>
          <w:spacing w:val="-1"/>
          <w:sz w:val="24"/>
        </w:rPr>
        <w:t>주시기 바랍니다.</w:t>
      </w:r>
    </w:p>
    <w:p w:rsidR="0026172A" w:rsidRDefault="0026172A" w:rsidP="0026172A"/>
    <w:p w:rsidR="0026172A" w:rsidRDefault="0026172A" w:rsidP="00677302">
      <w:pPr>
        <w:spacing w:line="360" w:lineRule="auto"/>
        <w:rPr>
          <w:sz w:val="24"/>
        </w:rPr>
      </w:pPr>
      <w:r>
        <w:rPr>
          <w:rFonts w:eastAsiaTheme="minorHAnsi"/>
          <w:sz w:val="24"/>
        </w:rPr>
        <w:t xml:space="preserve">○ </w:t>
      </w:r>
      <w:r w:rsidRPr="000A6EAE">
        <w:rPr>
          <w:rFonts w:hint="eastAsia"/>
          <w:sz w:val="24"/>
        </w:rPr>
        <w:t xml:space="preserve">개인정보의 수집 및 </w:t>
      </w:r>
      <w:r w:rsidR="00A43A5C">
        <w:rPr>
          <w:rFonts w:hint="eastAsia"/>
          <w:sz w:val="24"/>
        </w:rPr>
        <w:t>이용에 대한 동의</w:t>
      </w:r>
    </w:p>
    <w:tbl>
      <w:tblPr>
        <w:tblStyle w:val="a4"/>
        <w:tblW w:w="891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6"/>
      </w:tblGrid>
      <w:tr w:rsidR="00A43A5C" w:rsidTr="00677302">
        <w:trPr>
          <w:trHeight w:val="5103"/>
        </w:trPr>
        <w:tc>
          <w:tcPr>
            <w:tcW w:w="8916" w:type="dxa"/>
            <w:vAlign w:val="center"/>
          </w:tcPr>
          <w:p w:rsidR="00A43A5C" w:rsidRDefault="00A43A5C" w:rsidP="00677302">
            <w:pPr>
              <w:spacing w:line="276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1. 수집하는 개인정보 항목</w:t>
            </w:r>
          </w:p>
          <w:p w:rsidR="00A43A5C" w:rsidRDefault="00A43A5C" w:rsidP="00677302">
            <w:pPr>
              <w:spacing w:line="276" w:lineRule="auto"/>
              <w:ind w:firstLineChars="100" w:firstLine="240"/>
              <w:jc w:val="left"/>
              <w:rPr>
                <w:sz w:val="24"/>
              </w:rPr>
            </w:pPr>
            <w:r>
              <w:rPr>
                <w:sz w:val="24"/>
              </w:rPr>
              <w:t xml:space="preserve">- </w:t>
            </w:r>
            <w:r w:rsidR="00CF3CEA">
              <w:rPr>
                <w:rFonts w:hint="eastAsia"/>
                <w:sz w:val="24"/>
              </w:rPr>
              <w:t>상호명,</w:t>
            </w:r>
            <w:r w:rsidR="00CF3CEA">
              <w:rPr>
                <w:sz w:val="24"/>
              </w:rPr>
              <w:t xml:space="preserve"> </w:t>
            </w:r>
            <w:proofErr w:type="spellStart"/>
            <w:r w:rsidR="00CF3CEA">
              <w:rPr>
                <w:rFonts w:hint="eastAsia"/>
                <w:sz w:val="24"/>
              </w:rPr>
              <w:t>담</w:t>
            </w:r>
            <w:bookmarkStart w:id="0" w:name="_GoBack"/>
            <w:bookmarkEnd w:id="0"/>
            <w:r w:rsidR="00CF3CEA">
              <w:rPr>
                <w:rFonts w:hint="eastAsia"/>
                <w:sz w:val="24"/>
              </w:rPr>
              <w:t>당자</w:t>
            </w:r>
            <w:r w:rsidR="003776DB">
              <w:rPr>
                <w:rFonts w:hint="eastAsia"/>
                <w:sz w:val="24"/>
              </w:rPr>
              <w:t>명</w:t>
            </w:r>
            <w:proofErr w:type="spellEnd"/>
            <w:r w:rsidR="00CF3CEA">
              <w:rPr>
                <w:rFonts w:hint="eastAsia"/>
                <w:sz w:val="24"/>
              </w:rPr>
              <w:t>, 이메일,</w:t>
            </w:r>
            <w:r w:rsidR="00CF3CEA">
              <w:rPr>
                <w:sz w:val="24"/>
              </w:rPr>
              <w:t xml:space="preserve"> </w:t>
            </w:r>
            <w:r w:rsidR="00CF3CEA">
              <w:rPr>
                <w:rFonts w:hint="eastAsia"/>
                <w:sz w:val="24"/>
              </w:rPr>
              <w:t>전화번호,</w:t>
            </w:r>
            <w:r w:rsidR="00CF3CEA">
              <w:rPr>
                <w:sz w:val="24"/>
              </w:rPr>
              <w:t xml:space="preserve"> </w:t>
            </w:r>
            <w:r w:rsidR="00CF3CEA">
              <w:rPr>
                <w:rFonts w:hint="eastAsia"/>
                <w:sz w:val="24"/>
              </w:rPr>
              <w:t>휴대폰 번호</w:t>
            </w:r>
          </w:p>
          <w:p w:rsidR="00CF3CEA" w:rsidRDefault="00CF3CEA" w:rsidP="00677302">
            <w:pPr>
              <w:spacing w:line="276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2. 수집 및 이용 목적</w:t>
            </w:r>
          </w:p>
          <w:p w:rsidR="00CF3CEA" w:rsidRDefault="00CF3CEA" w:rsidP="00677302">
            <w:pPr>
              <w:spacing w:line="276" w:lineRule="auto"/>
              <w:ind w:firstLine="240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- 신청 내용 접수,</w:t>
            </w:r>
            <w:r>
              <w:rPr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사업 안내,</w:t>
            </w:r>
            <w:r>
              <w:rPr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선정 결과 안내 등 필요한 사항 발생 시 활용</w:t>
            </w:r>
          </w:p>
          <w:p w:rsidR="00CF3CEA" w:rsidRDefault="00CF3CEA" w:rsidP="00677302">
            <w:pPr>
              <w:spacing w:line="276" w:lineRule="auto"/>
              <w:ind w:firstLine="240"/>
              <w:jc w:val="left"/>
              <w:rPr>
                <w:sz w:val="24"/>
              </w:rPr>
            </w:pPr>
            <w:r>
              <w:rPr>
                <w:sz w:val="24"/>
              </w:rPr>
              <w:t xml:space="preserve">- </w:t>
            </w:r>
            <w:r>
              <w:rPr>
                <w:rFonts w:hint="eastAsia"/>
                <w:sz w:val="24"/>
              </w:rPr>
              <w:t>개인정보 제공자가 동의한 내용 외의 다른 목적으로 활용하지 않습니다.</w:t>
            </w:r>
          </w:p>
          <w:p w:rsidR="00CF3CEA" w:rsidRDefault="00CF3CEA" w:rsidP="00677302">
            <w:pPr>
              <w:spacing w:line="276" w:lineRule="auto"/>
              <w:jc w:val="left"/>
              <w:rPr>
                <w:sz w:val="24"/>
              </w:rPr>
            </w:pPr>
            <w:r>
              <w:rPr>
                <w:sz w:val="24"/>
              </w:rPr>
              <w:t xml:space="preserve">3. </w:t>
            </w:r>
            <w:r>
              <w:rPr>
                <w:rFonts w:hint="eastAsia"/>
                <w:sz w:val="24"/>
              </w:rPr>
              <w:t>개인정보의 보유 및 이용기간</w:t>
            </w:r>
          </w:p>
          <w:p w:rsidR="00CF3CEA" w:rsidRDefault="00CF3CEA" w:rsidP="00677302">
            <w:pPr>
              <w:spacing w:line="276" w:lineRule="auto"/>
              <w:ind w:leftChars="100" w:left="440" w:hangingChars="100" w:hanging="240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- 수집된 개인정보는 차년도 사업 안내 및 성과 확인을 위해 </w:t>
            </w:r>
            <w:r>
              <w:rPr>
                <w:sz w:val="24"/>
              </w:rPr>
              <w:t>3</w:t>
            </w:r>
            <w:r>
              <w:rPr>
                <w:rFonts w:hint="eastAsia"/>
                <w:sz w:val="24"/>
              </w:rPr>
              <w:t>년간 보유하며 그 이후에는 삭제 처리됩니다.</w:t>
            </w:r>
          </w:p>
          <w:p w:rsidR="00CF3CEA" w:rsidRDefault="00CF3CEA" w:rsidP="00677302">
            <w:pPr>
              <w:spacing w:line="276" w:lineRule="auto"/>
              <w:ind w:firstLine="240"/>
              <w:jc w:val="left"/>
              <w:rPr>
                <w:sz w:val="24"/>
              </w:rPr>
            </w:pPr>
            <w:r>
              <w:rPr>
                <w:sz w:val="24"/>
              </w:rPr>
              <w:t xml:space="preserve">- </w:t>
            </w:r>
            <w:r>
              <w:rPr>
                <w:rFonts w:hint="eastAsia"/>
                <w:sz w:val="24"/>
              </w:rPr>
              <w:t>정보제공자가 개인정보 삭제를 요청할 경우 즉시 삭제합니다.</w:t>
            </w:r>
          </w:p>
          <w:p w:rsidR="00CF3CEA" w:rsidRDefault="00CF3CEA" w:rsidP="00677302">
            <w:pPr>
              <w:spacing w:line="276" w:lineRule="auto"/>
              <w:jc w:val="left"/>
              <w:rPr>
                <w:sz w:val="24"/>
              </w:rPr>
            </w:pPr>
            <w:r>
              <w:rPr>
                <w:sz w:val="24"/>
              </w:rPr>
              <w:t xml:space="preserve">4. </w:t>
            </w:r>
            <w:r>
              <w:rPr>
                <w:rFonts w:hint="eastAsia"/>
                <w:sz w:val="24"/>
              </w:rPr>
              <w:t xml:space="preserve">개인정보 제공 동의 거부 권리 및 동의 거부에 따른 불이익 내용 </w:t>
            </w:r>
          </w:p>
          <w:p w:rsidR="00CF3CEA" w:rsidRPr="00CF3CEA" w:rsidRDefault="00CF3CEA" w:rsidP="00677302">
            <w:pPr>
              <w:spacing w:line="276" w:lineRule="auto"/>
              <w:ind w:left="480" w:hangingChars="200" w:hanging="4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  - </w:t>
            </w:r>
            <w:r>
              <w:rPr>
                <w:rFonts w:hint="eastAsia"/>
                <w:sz w:val="24"/>
              </w:rPr>
              <w:t>개인정보 제공 동의를 거부할 권리가 있으나 동의하지 않는 경우 신청에 제한이 있을 수 있습니다.</w:t>
            </w:r>
          </w:p>
          <w:p w:rsidR="00A43A5C" w:rsidRDefault="00A43A5C" w:rsidP="00677302">
            <w:pPr>
              <w:spacing w:line="276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동의함 </w:t>
            </w:r>
            <w:sdt>
              <w:sdtPr>
                <w:rPr>
                  <w:rFonts w:hint="eastAsia"/>
                  <w:sz w:val="24"/>
                </w:rPr>
                <w:id w:val="-163008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76D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</w:p>
        </w:tc>
      </w:tr>
    </w:tbl>
    <w:p w:rsidR="00A43A5C" w:rsidRDefault="00A43A5C" w:rsidP="0026172A">
      <w:pPr>
        <w:ind w:firstLineChars="200" w:firstLine="480"/>
        <w:rPr>
          <w:sz w:val="24"/>
        </w:rPr>
      </w:pPr>
    </w:p>
    <w:p w:rsidR="00DD6007" w:rsidRDefault="00DD6007" w:rsidP="00DD6007">
      <w:pPr>
        <w:rPr>
          <w:sz w:val="24"/>
        </w:rPr>
      </w:pPr>
      <w:r>
        <w:rPr>
          <w:rFonts w:hint="eastAsia"/>
          <w:sz w:val="24"/>
        </w:rPr>
        <w:t xml:space="preserve">본인은 위와 같이 </w:t>
      </w:r>
      <w:r>
        <w:rPr>
          <w:sz w:val="24"/>
        </w:rPr>
        <w:t>‘</w:t>
      </w:r>
      <w:r>
        <w:rPr>
          <w:rFonts w:hint="eastAsia"/>
          <w:sz w:val="24"/>
        </w:rPr>
        <w:t>개인정보 수집</w:t>
      </w:r>
      <w:r>
        <w:rPr>
          <w:rFonts w:eastAsiaTheme="minorHAnsi"/>
          <w:sz w:val="24"/>
        </w:rPr>
        <w:t>·</w:t>
      </w:r>
      <w:r>
        <w:rPr>
          <w:rFonts w:eastAsiaTheme="minorHAnsi" w:hint="eastAsia"/>
          <w:sz w:val="24"/>
        </w:rPr>
        <w:t>이용 동의</w:t>
      </w:r>
      <w:r>
        <w:rPr>
          <w:rFonts w:eastAsiaTheme="minorHAnsi"/>
          <w:sz w:val="24"/>
        </w:rPr>
        <w:t>’</w:t>
      </w:r>
      <w:r>
        <w:rPr>
          <w:rFonts w:eastAsiaTheme="minorHAnsi" w:hint="eastAsia"/>
          <w:sz w:val="24"/>
        </w:rPr>
        <w:t>에 대한 내용을 읽고 명확히 이해하였습니다.</w:t>
      </w:r>
    </w:p>
    <w:p w:rsidR="00DD6007" w:rsidRPr="00DD6007" w:rsidRDefault="00DD6007" w:rsidP="00DD6007">
      <w:pPr>
        <w:rPr>
          <w:sz w:val="24"/>
        </w:rPr>
      </w:pPr>
    </w:p>
    <w:p w:rsidR="00DD6007" w:rsidRPr="00677302" w:rsidRDefault="00527169" w:rsidP="00DD6007">
      <w:pPr>
        <w:jc w:val="center"/>
        <w:rPr>
          <w:color w:val="000000" w:themeColor="text1"/>
          <w:sz w:val="28"/>
        </w:rPr>
      </w:pPr>
      <w:r w:rsidRPr="00677302">
        <w:rPr>
          <w:rFonts w:hint="eastAsia"/>
          <w:color w:val="000000" w:themeColor="text1"/>
          <w:sz w:val="28"/>
        </w:rPr>
        <w:t>202</w:t>
      </w:r>
      <w:r w:rsidR="003776DB">
        <w:rPr>
          <w:color w:val="000000" w:themeColor="text1"/>
          <w:sz w:val="28"/>
        </w:rPr>
        <w:t>2</w:t>
      </w:r>
      <w:r w:rsidR="00DD6007" w:rsidRPr="00677302">
        <w:rPr>
          <w:rFonts w:hint="eastAsia"/>
          <w:color w:val="000000" w:themeColor="text1"/>
          <w:sz w:val="28"/>
        </w:rPr>
        <w:t xml:space="preserve">년 </w:t>
      </w:r>
      <w:r w:rsidR="00DD6007" w:rsidRPr="00677302">
        <w:rPr>
          <w:color w:val="000000" w:themeColor="text1"/>
          <w:sz w:val="28"/>
        </w:rPr>
        <w:t xml:space="preserve">    </w:t>
      </w:r>
      <w:r w:rsidR="00DD6007" w:rsidRPr="00677302">
        <w:rPr>
          <w:rFonts w:hint="eastAsia"/>
          <w:color w:val="000000" w:themeColor="text1"/>
          <w:sz w:val="28"/>
        </w:rPr>
        <w:t xml:space="preserve">월 </w:t>
      </w:r>
      <w:r w:rsidR="00DD6007" w:rsidRPr="00677302">
        <w:rPr>
          <w:color w:val="000000" w:themeColor="text1"/>
          <w:sz w:val="28"/>
        </w:rPr>
        <w:t xml:space="preserve">   </w:t>
      </w:r>
      <w:r w:rsidR="00DD6007" w:rsidRPr="00677302">
        <w:rPr>
          <w:rFonts w:hint="eastAsia"/>
          <w:color w:val="000000" w:themeColor="text1"/>
          <w:sz w:val="28"/>
        </w:rPr>
        <w:t xml:space="preserve">  일</w:t>
      </w:r>
    </w:p>
    <w:p w:rsidR="00DD6007" w:rsidRDefault="00DD6007" w:rsidP="00DD6007">
      <w:pPr>
        <w:rPr>
          <w:sz w:val="24"/>
        </w:rPr>
      </w:pPr>
    </w:p>
    <w:p w:rsidR="00420272" w:rsidRDefault="00420272" w:rsidP="00DD6007">
      <w:pPr>
        <w:rPr>
          <w:sz w:val="24"/>
        </w:rPr>
      </w:pPr>
    </w:p>
    <w:p w:rsidR="00DD6007" w:rsidRDefault="00DD6007" w:rsidP="00EE4472">
      <w:pPr>
        <w:jc w:val="right"/>
        <w:rPr>
          <w:sz w:val="24"/>
        </w:rPr>
      </w:pPr>
      <w:r>
        <w:rPr>
          <w:rFonts w:hint="eastAsia"/>
          <w:sz w:val="24"/>
        </w:rPr>
        <w:t xml:space="preserve">성 </w:t>
      </w:r>
      <w:r w:rsidR="0097623C">
        <w:rPr>
          <w:sz w:val="24"/>
        </w:rPr>
        <w:t xml:space="preserve"> </w:t>
      </w:r>
      <w:r>
        <w:rPr>
          <w:sz w:val="24"/>
        </w:rPr>
        <w:t xml:space="preserve"> </w:t>
      </w:r>
      <w:r>
        <w:rPr>
          <w:rFonts w:hint="eastAsia"/>
          <w:sz w:val="24"/>
        </w:rPr>
        <w:t xml:space="preserve">명 </w:t>
      </w:r>
      <w:r>
        <w:rPr>
          <w:sz w:val="24"/>
        </w:rPr>
        <w:t>: __________________________(</w:t>
      </w:r>
      <w:r>
        <w:rPr>
          <w:rFonts w:hint="eastAsia"/>
          <w:sz w:val="24"/>
        </w:rPr>
        <w:t>인)</w:t>
      </w:r>
    </w:p>
    <w:sectPr w:rsidR="00DD6007" w:rsidSect="002C23F5">
      <w:headerReference w:type="default" r:id="rId8"/>
      <w:pgSz w:w="11906" w:h="16838"/>
      <w:pgMar w:top="1701" w:right="1440" w:bottom="1440" w:left="1440" w:header="85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09D4" w:rsidRDefault="007E09D4" w:rsidP="00B0767A">
      <w:r>
        <w:separator/>
      </w:r>
    </w:p>
  </w:endnote>
  <w:endnote w:type="continuationSeparator" w:id="0">
    <w:p w:rsidR="007E09D4" w:rsidRDefault="007E09D4" w:rsidP="00B07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Y헤드라인M">
    <w:panose1 w:val="02030600000101010101"/>
    <w:charset w:val="81"/>
    <w:family w:val="roman"/>
    <w:pitch w:val="variable"/>
    <w:sig w:usb0="900002A7" w:usb1="09D77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09D4" w:rsidRDefault="007E09D4" w:rsidP="00B0767A">
      <w:r>
        <w:separator/>
      </w:r>
    </w:p>
  </w:footnote>
  <w:footnote w:type="continuationSeparator" w:id="0">
    <w:p w:rsidR="007E09D4" w:rsidRDefault="007E09D4" w:rsidP="00B07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6DB" w:rsidRPr="006477FA" w:rsidRDefault="003776DB" w:rsidP="003776DB">
    <w:pPr>
      <w:pStyle w:val="a6"/>
      <w:jc w:val="right"/>
      <w:rPr>
        <w:b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4B7912CD" wp14:editId="7ED328AC">
          <wp:simplePos x="0" y="0"/>
          <wp:positionH relativeFrom="margin">
            <wp:align>right</wp:align>
          </wp:positionH>
          <wp:positionV relativeFrom="paragraph">
            <wp:posOffset>46990</wp:posOffset>
          </wp:positionV>
          <wp:extent cx="2073910" cy="273685"/>
          <wp:effectExtent l="0" t="0" r="2540" b="0"/>
          <wp:wrapThrough wrapText="bothSides">
            <wp:wrapPolygon edited="0">
              <wp:start x="397" y="0"/>
              <wp:lineTo x="0" y="15035"/>
              <wp:lineTo x="0" y="19545"/>
              <wp:lineTo x="20039" y="19545"/>
              <wp:lineTo x="21428" y="13531"/>
              <wp:lineTo x="21428" y="6014"/>
              <wp:lineTo x="13690" y="0"/>
              <wp:lineTo x="397" y="0"/>
            </wp:wrapPolygon>
          </wp:wrapThrough>
          <wp:docPr id="1" name="그림 1" descr="ACFM_가로형_검은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FM_가로형_검은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910" cy="273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05CC4566" wp14:editId="088F17B9">
          <wp:simplePos x="0" y="0"/>
          <wp:positionH relativeFrom="column">
            <wp:posOffset>50165</wp:posOffset>
          </wp:positionH>
          <wp:positionV relativeFrom="paragraph">
            <wp:posOffset>8255</wp:posOffset>
          </wp:positionV>
          <wp:extent cx="1645920" cy="320040"/>
          <wp:effectExtent l="0" t="0" r="0" b="3810"/>
          <wp:wrapThrough wrapText="bothSides">
            <wp:wrapPolygon edited="0">
              <wp:start x="750" y="0"/>
              <wp:lineTo x="0" y="3857"/>
              <wp:lineTo x="0" y="16714"/>
              <wp:lineTo x="500" y="20571"/>
              <wp:lineTo x="3250" y="20571"/>
              <wp:lineTo x="21250" y="20571"/>
              <wp:lineTo x="21250" y="6429"/>
              <wp:lineTo x="13500" y="0"/>
              <wp:lineTo x="750" y="0"/>
            </wp:wrapPolygon>
          </wp:wrapThrough>
          <wp:docPr id="4" name="그림 4" descr="C:\Users\biff\AppData\Local\Microsoft\Windows\INetCache\Content.Word\(기본)BIFF_가로_날짜형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iff\AppData\Local\Microsoft\Windows\INetCache\Content.Word\(기본)BIFF_가로_날짜형1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</w:rPr>
      <w:t xml:space="preserve">   </w:t>
    </w:r>
    <w:r>
      <w:t xml:space="preserve">       </w:t>
    </w:r>
    <w:r>
      <w:rPr>
        <w:rFonts w:hint="eastAsia"/>
      </w:rPr>
      <w:t xml:space="preserve">                             </w:t>
    </w:r>
  </w:p>
  <w:p w:rsidR="00B0767A" w:rsidRPr="00E22ECB" w:rsidRDefault="00454990" w:rsidP="009A0F5D">
    <w:pPr>
      <w:pStyle w:val="a6"/>
      <w:rPr>
        <w:b/>
      </w:rPr>
    </w:pPr>
    <w:r>
      <w:t xml:space="preserve">                   </w:t>
    </w:r>
    <w:r w:rsidR="009A0F5D">
      <w:t xml:space="preserve">        </w:t>
    </w:r>
    <w:r w:rsidR="00E22ECB"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D3861"/>
    <w:multiLevelType w:val="hybridMultilevel"/>
    <w:tmpl w:val="3C88B1F0"/>
    <w:lvl w:ilvl="0" w:tplc="CEE8295C">
      <w:start w:val="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53010781"/>
    <w:multiLevelType w:val="hybridMultilevel"/>
    <w:tmpl w:val="7B66748A"/>
    <w:lvl w:ilvl="0" w:tplc="AB0EC858">
      <w:start w:val="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87B45F6"/>
    <w:multiLevelType w:val="hybridMultilevel"/>
    <w:tmpl w:val="0BB8EDF6"/>
    <w:lvl w:ilvl="0" w:tplc="DFA8AEA8">
      <w:start w:val="4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Tc1ARIGlhaGFko6SsGpxcWZ+XkgBYa1APtCDvAsAAAA"/>
  </w:docVars>
  <w:rsids>
    <w:rsidRoot w:val="008F1276"/>
    <w:rsid w:val="00011655"/>
    <w:rsid w:val="00031E5C"/>
    <w:rsid w:val="00037EBF"/>
    <w:rsid w:val="000E3D7E"/>
    <w:rsid w:val="000E603D"/>
    <w:rsid w:val="00107054"/>
    <w:rsid w:val="001075B7"/>
    <w:rsid w:val="00137133"/>
    <w:rsid w:val="00153549"/>
    <w:rsid w:val="00187678"/>
    <w:rsid w:val="001C0217"/>
    <w:rsid w:val="001D2228"/>
    <w:rsid w:val="001E02A0"/>
    <w:rsid w:val="00230F43"/>
    <w:rsid w:val="00241235"/>
    <w:rsid w:val="0026172A"/>
    <w:rsid w:val="00297668"/>
    <w:rsid w:val="002A38A1"/>
    <w:rsid w:val="002B5DB2"/>
    <w:rsid w:val="002C23F5"/>
    <w:rsid w:val="002C584B"/>
    <w:rsid w:val="0030188E"/>
    <w:rsid w:val="00301C40"/>
    <w:rsid w:val="003111C8"/>
    <w:rsid w:val="003776DB"/>
    <w:rsid w:val="0038718E"/>
    <w:rsid w:val="003E4463"/>
    <w:rsid w:val="00420272"/>
    <w:rsid w:val="00422464"/>
    <w:rsid w:val="00423D54"/>
    <w:rsid w:val="004341CA"/>
    <w:rsid w:val="00454990"/>
    <w:rsid w:val="00477DA8"/>
    <w:rsid w:val="00486ADF"/>
    <w:rsid w:val="00527169"/>
    <w:rsid w:val="00536D0F"/>
    <w:rsid w:val="005C31D7"/>
    <w:rsid w:val="00610C0A"/>
    <w:rsid w:val="00613B12"/>
    <w:rsid w:val="006416BA"/>
    <w:rsid w:val="00677302"/>
    <w:rsid w:val="00686AF1"/>
    <w:rsid w:val="006B1F36"/>
    <w:rsid w:val="00793C20"/>
    <w:rsid w:val="007D0458"/>
    <w:rsid w:val="007D1BDD"/>
    <w:rsid w:val="007E09D4"/>
    <w:rsid w:val="00817F48"/>
    <w:rsid w:val="008349A7"/>
    <w:rsid w:val="00835AD9"/>
    <w:rsid w:val="008601FC"/>
    <w:rsid w:val="008918E5"/>
    <w:rsid w:val="008C6FEC"/>
    <w:rsid w:val="008E1FB1"/>
    <w:rsid w:val="008F0294"/>
    <w:rsid w:val="008F1276"/>
    <w:rsid w:val="009422CE"/>
    <w:rsid w:val="00952D20"/>
    <w:rsid w:val="0097623C"/>
    <w:rsid w:val="009936BE"/>
    <w:rsid w:val="009A0F5D"/>
    <w:rsid w:val="009A31EE"/>
    <w:rsid w:val="009E20CF"/>
    <w:rsid w:val="00A43A5C"/>
    <w:rsid w:val="00A45017"/>
    <w:rsid w:val="00A84AF1"/>
    <w:rsid w:val="00AF68DD"/>
    <w:rsid w:val="00B0767A"/>
    <w:rsid w:val="00B408EC"/>
    <w:rsid w:val="00B55D27"/>
    <w:rsid w:val="00B56A75"/>
    <w:rsid w:val="00B5766E"/>
    <w:rsid w:val="00B82B99"/>
    <w:rsid w:val="00C00962"/>
    <w:rsid w:val="00C00E27"/>
    <w:rsid w:val="00C35F93"/>
    <w:rsid w:val="00CD103C"/>
    <w:rsid w:val="00CF3CEA"/>
    <w:rsid w:val="00D03542"/>
    <w:rsid w:val="00D12060"/>
    <w:rsid w:val="00D32020"/>
    <w:rsid w:val="00D43ED3"/>
    <w:rsid w:val="00D71B04"/>
    <w:rsid w:val="00D864E4"/>
    <w:rsid w:val="00DD020A"/>
    <w:rsid w:val="00DD1885"/>
    <w:rsid w:val="00DD6007"/>
    <w:rsid w:val="00E145B9"/>
    <w:rsid w:val="00E22ECB"/>
    <w:rsid w:val="00E36A43"/>
    <w:rsid w:val="00E52BB2"/>
    <w:rsid w:val="00EC0EDE"/>
    <w:rsid w:val="00EC7CF3"/>
    <w:rsid w:val="00EE4472"/>
    <w:rsid w:val="00F36818"/>
    <w:rsid w:val="00F45FD1"/>
    <w:rsid w:val="00F72B83"/>
    <w:rsid w:val="00FD7A1C"/>
    <w:rsid w:val="00FE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DC3DB"/>
  <w15:docId w15:val="{4E45FAB9-A617-4C7C-8066-C455BE0ED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6172A"/>
    <w:pPr>
      <w:widowControl w:val="0"/>
      <w:wordWrap w:val="0"/>
      <w:autoSpaceDE w:val="0"/>
      <w:autoSpaceDN w:val="0"/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F1276"/>
    <w:pPr>
      <w:ind w:leftChars="400" w:left="800"/>
    </w:pPr>
  </w:style>
  <w:style w:type="table" w:styleId="a4">
    <w:name w:val="Table Grid"/>
    <w:basedOn w:val="a1"/>
    <w:uiPriority w:val="59"/>
    <w:rsid w:val="008F1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 Spacing"/>
    <w:uiPriority w:val="1"/>
    <w:qFormat/>
    <w:rsid w:val="008F1276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B0767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B0767A"/>
  </w:style>
  <w:style w:type="paragraph" w:styleId="a7">
    <w:name w:val="footer"/>
    <w:basedOn w:val="a"/>
    <w:link w:val="Char0"/>
    <w:uiPriority w:val="99"/>
    <w:unhideWhenUsed/>
    <w:rsid w:val="00B0767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B0767A"/>
  </w:style>
  <w:style w:type="paragraph" w:styleId="a8">
    <w:name w:val="Balloon Text"/>
    <w:basedOn w:val="a"/>
    <w:link w:val="Char1"/>
    <w:uiPriority w:val="99"/>
    <w:semiHidden/>
    <w:unhideWhenUsed/>
    <w:rsid w:val="00E52BB2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E52BB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76FF9-2819-4867-A452-9BFA7BBF0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FF 33</dc:creator>
  <cp:lastModifiedBy>Busan</cp:lastModifiedBy>
  <cp:revision>32</cp:revision>
  <dcterms:created xsi:type="dcterms:W3CDTF">2020-03-19T01:50:00Z</dcterms:created>
  <dcterms:modified xsi:type="dcterms:W3CDTF">2022-05-04T08:05:00Z</dcterms:modified>
</cp:coreProperties>
</file>